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da9db86019810926dee62b47dadb201d7dd3d4a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65. Проект мирового соглашения о сохранении, реконструкции или сносе спорного объект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ля фиксации согласованных условий сделки. Перед подписанием необходимо проверить личность и полномочия сторон, описание объекта, режим собственности, обязательность нотариальной формы, государственную регистрацию, порядок расчетов и налоговые последств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Собственник - Захаров Николай Олегович; административный орган - Администрация городского округа Балашиха; сосед - Федорова Светлана Ильинич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жилой дом площадью 214,5 кв. м на земельном участке площадью 1 100 кв. м по адресу: Московская область, городской округ Балашиха, д. Черное, ул. Луговая, д. 7, кадастровые номера 50:15:0090304:805 и 50:15:0090304:21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бъект расположен на участке, допускающем соответствующее использование. Специалист подтвердил устойчивость конструкций, пожарную безопасность и отсутствие нарушения прав соседей. Одновременно оценивается возможность получения разрешений и приведения объекта в соответствие без снос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[Сторона 1], именуемая в дальнейшем «Сторона 1», и [Сторона 2], именуемая в дальнейшем «Сторона 2», совместно именуемые «Стороны», заключили настоящий документ о нижеследующем.</w:t>
      </w:r>
    </w:p>
    <w:bookmarkEnd w:id="22"/>
    <w:bookmarkStart w:id="30" w:name="X670d26bdf71209aee819d78829b82d6ced33b68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ЕКТ МИРОВОГО СОГЛАШЕНИЯ О СОХРАНЕНИИ, РЕКОНСТРУКЦИИ ИЛИ СНОСЕ СПОРНОГО ОБЪЕКТА</w:t>
      </w:r>
    </w:p>
    <w:bookmarkStart w:id="23" w:name="предмет-урегулирова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Предмет урегулирова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.1. Стороны прекращают спор по делу № [номер] на условиях взаимных уступок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.2. Соглашение не нарушает права третьих лиц и не направлено на обход обязательной регистрационной или разрешительной процедуры.</w:t>
      </w:r>
    </w:p>
    <w:bookmarkEnd w:id="23"/>
    <w:bookmarkStart w:id="24" w:name="действия-сторон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Действия сторон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2.1. Ответчик в срок [срок] выполняет работы по варианту, подтвержденному специалистом, либо демонтирует указанные элементы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2. Истец предоставляет доступ и после исполнения отказывается от соответствующей части требований.</w:t>
      </w:r>
    </w:p>
    <w:bookmarkEnd w:id="24"/>
    <w:bookmarkStart w:id="25" w:name="контроль-и-последств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Контроль и последств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3.1. Исполнение фиксируется совместным актом и фотография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2. При нарушении соглашение подлежит принудительному исполнению после утверждения судом в установленном порядке.</w:t>
      </w:r>
    </w:p>
    <w:bookmarkEnd w:id="25"/>
    <w:bookmarkStart w:id="26" w:name="судебные-расход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Судебные расход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4.1. Расходы распределяются следующим образом: [условия].</w:t>
      </w:r>
    </w:p>
    <w:bookmarkEnd w:id="26"/>
    <w:bookmarkStart w:id="27" w:name="документы-и-заявления-сторон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Документы и заявления сторон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7.1. Каждая сторона до подписания передает документы, подтверждающие личность, полномочия, право и необходимые согласия. Копии сверяются с оригинал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2. Стороны подтверждают отсутствие скрытых соглашений, влияющих на цену, пользование или обременение объект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3. Все уведомления направляются по указанным адресам заказным письмом, курьером под подпись либо электронным способом, позволяющим подтвердить отправителя, содержание и дату доставки.</w:t>
      </w:r>
    </w:p>
    <w:bookmarkEnd w:id="27"/>
    <w:bookmarkStart w:id="28" w:name="заключительные-полож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8. Заключительные полож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8.1. Изменения действительны в письменной форме и подписываются уполномоченными лиц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2. Недействительность отдельного условия не влечет недействительности остальных положений, если документ может исполняться без него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3. Споры разрешаются путем переговоров и в компетентном суде с соблюдением обязательного досудебного поряд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4. Документ составлен в количестве экземпляров, достаточном для сторон, нотариуса и органа регистрации.</w:t>
      </w:r>
    </w:p>
    <w:bookmarkEnd w:id="28"/>
    <w:bookmarkStart w:id="29" w:name="реквизиты-и-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9. Реквизиты и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1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2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</w:tr>
    </w:tbl>
    <w:bookmarkEnd w:id="29"/>
    <w:bookmarkEnd w:id="30"/>
    <w:bookmarkStart w:id="31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1"/>
    <w:bookmarkStart w:id="32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авоустанавливающие документы на участок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ГПЗУ, уведомления и ответы органа власти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технический план и схема реконструкции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ключение о безопасности объекта и отсутствии нарушения прав третьих лиц.</w:t>
      </w:r>
    </w:p>
    <w:bookmarkEnd w:id="32"/>
    <w:bookmarkStart w:id="33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3"/>
    <w:bookmarkStart w:id="34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едостаточная индивидуализация объекта или отсутствие обязательной нотариальной формы может привести к незаключенности документа либо отказу в регистра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до регистрации без безопасного механизма увеличивает риск утраты денег или объек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бщие заверения без последствий малоэффективны: нужно установить удержание суммы, неустойку, обязанность устранить нарушение и право на отказ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дача ключей не заменяет государственную регистрацию права и не подтверждает отсутствие прав третьих лиц.</w:t>
      </w:r>
    </w:p>
    <w:bookmarkEnd w:id="34"/>
    <w:bookmarkStart w:id="35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5"/>
    <w:bookmarkEnd w:id="36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51Z</dcterms:created>
  <dcterms:modified xsi:type="dcterms:W3CDTF">2026-07-18T09:18:51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